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 in class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</w:t>
      </w:r>
      <w:r>
        <w:t xml:space="preserve"> </w:t>
      </w:r>
      <w:r>
        <w:t xml:space="preserve">La stratégie QasCash n’est de ce fait pas réalisable dans certaines périodes</w:t>
      </w:r>
    </w:p>
    <w:p>
      <w:pPr>
        <w:pStyle w:val="BodyText"/>
      </w:pPr>
      <w:r>
        <w:t xml:space="preserve">Le coût du hedge en Euro ainsi que le pro-forma de Q sont des estimations théoriques</w:t>
      </w:r>
    </w:p>
    <w:p>
      <w:pPr>
        <w:pStyle w:val="BodyText"/>
      </w:pPr>
      <w:r>
        <w:t xml:space="preserve">Le pro-forma février 2018 et la NAV de la tranche Euro de Q seront ajoutés à cette étude prochainement</w:t>
      </w:r>
    </w:p>
    <w:p>
      <w:pPr>
        <w:pStyle w:val="BodyText"/>
      </w:pPr>
      <w:r>
        <w:t xml:space="preserve">La stratégie DEQex est ex-Cash ex Fees. Nous ne pouvons malheureusement pas distinguer les deux dans la NAV de Dharma Cell D</w:t>
      </w:r>
      <w:r>
        <w:t xml:space="preserve"> </w:t>
      </w:r>
      <w:r>
        <w:t xml:space="preserve">Une stratégie réellement ex-Cash ne peut se faire que depuis le lancement du fonds Tfc DharmaResearch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La performance du proforma de Q depuis 1997 est exceptionnelle, mais sur pa période observée (dès le 28 février 2013), Q est très en retrait et affiche un sharpe de 0.29 alors que DEQ est a 0.68 et le SPXT_hdg à 1.09</w:t>
      </w:r>
    </w:p>
    <w:p>
      <w:pPr>
        <w:pStyle w:val="BodyText"/>
      </w:pPr>
      <w:r>
        <w:t xml:space="preserve">La correlation de Q_hdg et DEQ reste toutefois en moyenne basse et apriori intéressante dans les phases de baisse de marché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1-31     depuis dernière p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     DEQ ex cash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5e1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1d3f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df05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3-28T15:15:15Z</dcterms:created>
  <dcterms:modified xsi:type="dcterms:W3CDTF">2018-03-28T15:15:15Z</dcterms:modified>
</cp:coreProperties>
</file>